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yan Matsu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su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6 s donald arlington 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yanmatsu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296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en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4/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